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087F553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893277">
        <w:rPr>
          <w:sz w:val="24"/>
          <w:szCs w:val="24"/>
          <w:lang w:val="sr-Latn-BA"/>
        </w:rPr>
        <w:t>14</w:t>
      </w:r>
      <w:r w:rsidR="00501694">
        <w:rPr>
          <w:sz w:val="24"/>
          <w:szCs w:val="24"/>
          <w:lang w:val="sr-Latn-BA"/>
        </w:rPr>
        <w:t>.</w:t>
      </w:r>
      <w:r w:rsidR="00893277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E31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34119B" w:rsidRPr="008C361C" w14:paraId="4E0030DE" w14:textId="77777777" w:rsidTr="00E31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29A82823" w14:textId="01D03BF1" w:rsidR="0034119B" w:rsidRPr="00B44D8D" w:rsidRDefault="00B42C4F" w:rsidP="0034119B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Svorcan Marija</w:t>
            </w:r>
          </w:p>
        </w:tc>
        <w:tc>
          <w:tcPr>
            <w:tcW w:w="1069" w:type="dxa"/>
          </w:tcPr>
          <w:p w14:paraId="33188056" w14:textId="7D710093" w:rsidR="0034119B" w:rsidRPr="00B44D8D" w:rsidRDefault="00B42C4F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  <w:r w:rsidR="00E313F3">
              <w:rPr>
                <w:b/>
                <w:sz w:val="24"/>
                <w:szCs w:val="24"/>
                <w:lang w:val="sr-Latn-BA"/>
              </w:rPr>
              <w:t>,5</w:t>
            </w:r>
          </w:p>
        </w:tc>
      </w:tr>
      <w:tr w:rsidR="00E019C0" w:rsidRPr="008C361C" w14:paraId="3AD289FC" w14:textId="77777777" w:rsidTr="00E313F3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FBB5996" w14:textId="1C449814" w:rsidR="00E019C0" w:rsidRPr="00E019C0" w:rsidRDefault="00B42C4F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Vizjak Karlo</w:t>
            </w:r>
          </w:p>
        </w:tc>
        <w:tc>
          <w:tcPr>
            <w:tcW w:w="1069" w:type="dxa"/>
          </w:tcPr>
          <w:p w14:paraId="5168C175" w14:textId="4DCE643E" w:rsidR="00E019C0" w:rsidRDefault="00B42C4F" w:rsidP="0034119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4</w:t>
            </w:r>
          </w:p>
        </w:tc>
      </w:tr>
      <w:tr w:rsidR="0049183C" w:rsidRPr="008C361C" w14:paraId="55F32B82" w14:textId="77777777" w:rsidTr="00E31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E70107D" w14:textId="44CB5AFD" w:rsidR="0049183C" w:rsidRPr="00763981" w:rsidRDefault="00B42C4F" w:rsidP="0034119B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tella Helena</w:t>
            </w:r>
          </w:p>
        </w:tc>
        <w:tc>
          <w:tcPr>
            <w:tcW w:w="1069" w:type="dxa"/>
          </w:tcPr>
          <w:p w14:paraId="6C355B0E" w14:textId="301C6B59" w:rsidR="0049183C" w:rsidRDefault="00B42C4F" w:rsidP="0034119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2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3E0DCF0E" w:rsidR="00E019C0" w:rsidRPr="00B44D8D" w:rsidRDefault="00893277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Vulević Bojana</w:t>
            </w:r>
          </w:p>
        </w:tc>
        <w:tc>
          <w:tcPr>
            <w:tcW w:w="1069" w:type="dxa"/>
          </w:tcPr>
          <w:p w14:paraId="2E39BCB1" w14:textId="03F27E3D" w:rsidR="00E019C0" w:rsidRDefault="00893277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51D3CE9C" w:rsidR="00E019C0" w:rsidRPr="00B44D8D" w:rsidRDefault="00893277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8</w:t>
            </w:r>
          </w:p>
        </w:tc>
      </w:tr>
      <w:tr w:rsidR="00745634" w:rsidRPr="008C361C" w14:paraId="4EAC568F" w14:textId="77777777" w:rsidTr="00950A1B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9E96108" w14:textId="1F04408B" w:rsidR="00745634" w:rsidRDefault="00745634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Gagić Bojan</w:t>
            </w:r>
          </w:p>
        </w:tc>
        <w:tc>
          <w:tcPr>
            <w:tcW w:w="1069" w:type="dxa"/>
          </w:tcPr>
          <w:p w14:paraId="193C4A92" w14:textId="71A6F096" w:rsidR="00745634" w:rsidRDefault="00B42C4F" w:rsidP="00E019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odustao</w:t>
            </w:r>
          </w:p>
        </w:tc>
        <w:tc>
          <w:tcPr>
            <w:tcW w:w="1069" w:type="dxa"/>
          </w:tcPr>
          <w:p w14:paraId="390594A3" w14:textId="77777777" w:rsidR="00745634" w:rsidRDefault="00745634" w:rsidP="00E019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62403A3" w14:textId="01C54C21" w:rsidR="00745634" w:rsidRDefault="00745634" w:rsidP="00E019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893277" w:rsidRPr="008C361C" w14:paraId="3A1BBD98" w14:textId="77777777" w:rsidTr="00A92B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49B63A0E" w14:textId="0560320D" w:rsidR="00893277" w:rsidRPr="00B44D8D" w:rsidRDefault="00893277" w:rsidP="00A92B95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</w:t>
            </w: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6EDE0586" w14:textId="77777777" w:rsidR="00893277" w:rsidRDefault="00893277" w:rsidP="00A92B9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686C8BC" w14:textId="77777777" w:rsidR="00893277" w:rsidRDefault="00893277" w:rsidP="00A92B9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0BCFB33C" w14:textId="77777777" w:rsidR="00893277" w:rsidRPr="00B44D8D" w:rsidRDefault="00893277" w:rsidP="00A92B9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893277" w:rsidRPr="008C361C" w14:paraId="1E49842B" w14:textId="77777777" w:rsidTr="00A92B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5453DEB" w14:textId="77777777" w:rsidR="00893277" w:rsidRPr="00B44D8D" w:rsidRDefault="00893277" w:rsidP="00A92B95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Vulević Bojana</w:t>
            </w:r>
          </w:p>
        </w:tc>
        <w:tc>
          <w:tcPr>
            <w:tcW w:w="1069" w:type="dxa"/>
          </w:tcPr>
          <w:p w14:paraId="5C654812" w14:textId="290E7418" w:rsidR="00893277" w:rsidRDefault="00893277" w:rsidP="00A92B9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</w:t>
            </w:r>
          </w:p>
        </w:tc>
        <w:tc>
          <w:tcPr>
            <w:tcW w:w="1069" w:type="dxa"/>
          </w:tcPr>
          <w:p w14:paraId="348AC35D" w14:textId="77777777" w:rsidR="00893277" w:rsidRDefault="00893277" w:rsidP="00A92B9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4A75A50B" w14:textId="54BA00FC" w:rsidR="00893277" w:rsidRPr="00B44D8D" w:rsidRDefault="00893277" w:rsidP="00A92B9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</w:t>
            </w:r>
          </w:p>
        </w:tc>
      </w:tr>
      <w:tr w:rsidR="00745634" w:rsidRPr="008C361C" w14:paraId="7EA450FB" w14:textId="77777777" w:rsidTr="00745634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7FBF8E2" w14:textId="77777777" w:rsidR="00745634" w:rsidRDefault="00745634" w:rsidP="00A92B95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Gagić Bojan</w:t>
            </w:r>
          </w:p>
        </w:tc>
        <w:tc>
          <w:tcPr>
            <w:tcW w:w="1069" w:type="dxa"/>
          </w:tcPr>
          <w:p w14:paraId="4887F28F" w14:textId="7A7F53F8" w:rsidR="00745634" w:rsidRDefault="00B42C4F" w:rsidP="00A92B9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odustao</w:t>
            </w:r>
          </w:p>
        </w:tc>
        <w:tc>
          <w:tcPr>
            <w:tcW w:w="1069" w:type="dxa"/>
          </w:tcPr>
          <w:p w14:paraId="2271267A" w14:textId="77777777" w:rsidR="00745634" w:rsidRDefault="00745634" w:rsidP="00A92B9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69DDD795" w14:textId="09064B5C" w:rsidR="00745634" w:rsidRDefault="00745634" w:rsidP="00A92B9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63981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0</cp:revision>
  <cp:lastPrinted>2018-06-29T14:27:00Z</cp:lastPrinted>
  <dcterms:created xsi:type="dcterms:W3CDTF">2018-06-29T14:28:00Z</dcterms:created>
  <dcterms:modified xsi:type="dcterms:W3CDTF">2022-09-15T09:36:00Z</dcterms:modified>
</cp:coreProperties>
</file>